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BFC5F" w14:textId="0597A141" w:rsidR="00672D8E" w:rsidRDefault="00672D8E" w:rsidP="00672D8E">
      <w:pPr>
        <w:rPr>
          <w:b/>
          <w:bCs/>
        </w:rPr>
      </w:pPr>
      <w:r w:rsidRPr="00672D8E">
        <w:rPr>
          <w:b/>
          <w:bCs/>
        </w:rPr>
        <w:t>Simulating ChatGPT Locally</w:t>
      </w:r>
    </w:p>
    <w:p w14:paraId="0925F801" w14:textId="77777777" w:rsidR="00672D8E" w:rsidRPr="00672D8E" w:rsidRDefault="00672D8E" w:rsidP="00672D8E">
      <w:r w:rsidRPr="00672D8E">
        <w:rPr>
          <w:b/>
          <w:bCs/>
        </w:rPr>
        <w:t>Building a Simple Simulation</w:t>
      </w:r>
    </w:p>
    <w:p w14:paraId="10A7EE3F" w14:textId="77777777" w:rsidR="00672D8E" w:rsidRPr="00672D8E" w:rsidRDefault="00672D8E" w:rsidP="00672D8E">
      <w:r w:rsidRPr="00672D8E">
        <w:t>The aim here is to create a basic function that emulates a chatbot's response mechanism using conditional statements.</w:t>
      </w:r>
    </w:p>
    <w:p w14:paraId="5C3BDFB4" w14:textId="3B7471FC" w:rsidR="00672D8E" w:rsidRDefault="00672D8E" w:rsidP="00672D8E">
      <w:r>
        <w:rPr>
          <w:noProof/>
        </w:rPr>
        <w:drawing>
          <wp:inline distT="0" distB="0" distL="0" distR="0" wp14:anchorId="4ED9958D" wp14:editId="20DFBCC5">
            <wp:extent cx="6124575" cy="5238750"/>
            <wp:effectExtent l="0" t="0" r="9525" b="0"/>
            <wp:docPr id="602717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523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68D15" w14:textId="77777777" w:rsidR="00BE5938" w:rsidRDefault="00BE5938" w:rsidP="00672D8E">
      <w:pPr>
        <w:rPr>
          <w:b/>
          <w:bCs/>
        </w:rPr>
      </w:pPr>
    </w:p>
    <w:p w14:paraId="7775CCA9" w14:textId="00DFA917" w:rsidR="00672D8E" w:rsidRDefault="00672D8E" w:rsidP="00672D8E">
      <w:r w:rsidRPr="00672D8E">
        <w:rPr>
          <w:b/>
          <w:bCs/>
        </w:rPr>
        <w:t>Exercise 1</w:t>
      </w:r>
      <w:r w:rsidRPr="00672D8E">
        <w:t xml:space="preserve">: </w:t>
      </w:r>
      <w:r w:rsidRPr="00672D8E">
        <w:rPr>
          <w:b/>
          <w:bCs/>
        </w:rPr>
        <w:t>Problem</w:t>
      </w:r>
      <w:r w:rsidRPr="00672D8E">
        <w:t xml:space="preserve">: Expand the </w:t>
      </w:r>
      <w:proofErr w:type="spellStart"/>
      <w:r w:rsidRPr="00672D8E">
        <w:rPr>
          <w:b/>
          <w:bCs/>
        </w:rPr>
        <w:t>simulated_chatgpt</w:t>
      </w:r>
      <w:proofErr w:type="spellEnd"/>
      <w:r w:rsidRPr="00672D8E">
        <w:t xml:space="preserve"> function to handle questions about the weather, e.g., "How's the weather today?". It should return a random weather condition from a list, like ["sunny", "cloudy", "rainy"].</w:t>
      </w:r>
    </w:p>
    <w:p w14:paraId="1D3F2312" w14:textId="558A86A0" w:rsidR="00672D8E" w:rsidRDefault="00672D8E" w:rsidP="00672D8E">
      <w:r w:rsidRPr="00672D8E">
        <w:rPr>
          <w:b/>
          <w:bCs/>
        </w:rPr>
        <w:t>Exercise 2</w:t>
      </w:r>
      <w:r w:rsidRPr="00672D8E">
        <w:t xml:space="preserve">: </w:t>
      </w:r>
      <w:r w:rsidRPr="00672D8E">
        <w:rPr>
          <w:b/>
          <w:bCs/>
        </w:rPr>
        <w:t>Problem</w:t>
      </w:r>
      <w:r w:rsidRPr="00672D8E">
        <w:t xml:space="preserve">: Enhance the </w:t>
      </w:r>
      <w:proofErr w:type="spellStart"/>
      <w:r w:rsidRPr="00672D8E">
        <w:rPr>
          <w:b/>
          <w:bCs/>
        </w:rPr>
        <w:t>simulated_chatgpt</w:t>
      </w:r>
      <w:proofErr w:type="spellEnd"/>
      <w:r w:rsidRPr="00672D8E">
        <w:t xml:space="preserve"> function so that when asked, "Tell me a joke", it responds with a random joke from a predefined list of jokes.</w:t>
      </w:r>
    </w:p>
    <w:p w14:paraId="37D10D65" w14:textId="77777777" w:rsidR="00BE5938" w:rsidRDefault="00BE5938" w:rsidP="00672D8E"/>
    <w:p w14:paraId="751FFA3A" w14:textId="1C660B76" w:rsidR="00BE5938" w:rsidRPr="00672D8E" w:rsidRDefault="00BE5938" w:rsidP="00672D8E"/>
    <w:p w14:paraId="512CD2C6" w14:textId="3F3DB755" w:rsidR="003D6834" w:rsidRPr="00672D8E" w:rsidRDefault="003D6834">
      <w:pPr>
        <w:rPr>
          <w:lang w:val="en-US"/>
        </w:rPr>
      </w:pPr>
    </w:p>
    <w:sectPr w:rsidR="003D6834" w:rsidRPr="00672D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DQ1MjQwNbYwNDdX0lEKTi0uzszPAykwqgUABPNC0CwAAAA="/>
  </w:docVars>
  <w:rsids>
    <w:rsidRoot w:val="00672D8E"/>
    <w:rsid w:val="00037DFF"/>
    <w:rsid w:val="003D6834"/>
    <w:rsid w:val="00442D82"/>
    <w:rsid w:val="00672D8E"/>
    <w:rsid w:val="00770286"/>
    <w:rsid w:val="008A740E"/>
    <w:rsid w:val="00BE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C3856"/>
  <w15:chartTrackingRefBased/>
  <w15:docId w15:val="{79A140D1-1644-4C27-B579-7213256F8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2D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672D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97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illa Bikanga Ada</dc:creator>
  <cp:keywords/>
  <dc:description/>
  <cp:lastModifiedBy>Mireilla Bikanga Ada</cp:lastModifiedBy>
  <cp:revision>5</cp:revision>
  <dcterms:created xsi:type="dcterms:W3CDTF">2023-08-22T11:58:00Z</dcterms:created>
  <dcterms:modified xsi:type="dcterms:W3CDTF">2023-08-23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37d575-b442-44a7-942a-281ab42e5d78</vt:lpwstr>
  </property>
</Properties>
</file>